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D5EC1" w14:textId="15DFAF0F" w:rsidR="00B25DCD" w:rsidRPr="00D87C52" w:rsidRDefault="001D0239" w:rsidP="008215CC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(</w:t>
      </w:r>
      <w:r w:rsidR="0016430E">
        <w:rPr>
          <w:rFonts w:ascii="Times New Roman" w:hAnsi="Times New Roman" w:cs="Times New Roman"/>
          <w:sz w:val="40"/>
          <w:szCs w:val="40"/>
        </w:rPr>
        <w:t>TEMPLATE</w:t>
      </w:r>
      <w:r>
        <w:rPr>
          <w:rFonts w:ascii="Times New Roman" w:hAnsi="Times New Roman" w:cs="Times New Roman"/>
          <w:sz w:val="40"/>
          <w:szCs w:val="40"/>
        </w:rPr>
        <w:t xml:space="preserve">) </w:t>
      </w:r>
      <w:r w:rsidR="00B25DCD" w:rsidRPr="00D87C52">
        <w:rPr>
          <w:rFonts w:ascii="Times New Roman" w:hAnsi="Times New Roman" w:cs="Times New Roman"/>
          <w:sz w:val="40"/>
          <w:szCs w:val="40"/>
        </w:rPr>
        <w:t>Title of your Academy Proposal</w:t>
      </w:r>
    </w:p>
    <w:p w14:paraId="2768CCEF" w14:textId="77777777" w:rsidR="00B25DCD" w:rsidRPr="00576EC3" w:rsidRDefault="00B25DCD" w:rsidP="00B25DCD">
      <w:pPr>
        <w:pStyle w:val="ALISETitle"/>
      </w:pPr>
    </w:p>
    <w:p w14:paraId="7A8AB6DA" w14:textId="77777777" w:rsidR="00B25DCD" w:rsidRPr="009A642E" w:rsidRDefault="00B25DCD" w:rsidP="00B25DCD">
      <w:pPr>
        <w:jc w:val="center"/>
        <w:rPr>
          <w:rFonts w:ascii="Times New Roman" w:eastAsia="Times New Roman" w:hAnsi="Times New Roman" w:cs="Times New Roman"/>
          <w:sz w:val="24"/>
          <w:szCs w:val="28"/>
          <w:vertAlign w:val="superscript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 xml:space="preserve">, FirstName </w:t>
      </w: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</w:rPr>
        <w:t>LastName</w:t>
      </w:r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proofErr w:type="spellEnd"/>
    </w:p>
    <w:p w14:paraId="3695B4B8" w14:textId="77777777" w:rsidR="00B25DCD" w:rsidRPr="009A642E" w:rsidRDefault="00B25DCD" w:rsidP="00B25DCD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a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2842C37F" w14:textId="77777777" w:rsidR="00B25DCD" w:rsidRPr="009A642E" w:rsidRDefault="00B25DCD" w:rsidP="00B25DCD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b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2452B202" w14:textId="77777777" w:rsidR="00B25DCD" w:rsidRPr="009A642E" w:rsidRDefault="00B25DCD" w:rsidP="00B25DCD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9A642E">
        <w:rPr>
          <w:rFonts w:ascii="Times New Roman" w:eastAsia="Times New Roman" w:hAnsi="Times New Roman" w:cs="Times New Roman"/>
          <w:sz w:val="24"/>
          <w:szCs w:val="28"/>
          <w:vertAlign w:val="superscript"/>
        </w:rPr>
        <w:t>c</w:t>
      </w:r>
      <w:r w:rsidRPr="009A642E">
        <w:rPr>
          <w:rFonts w:ascii="Times New Roman" w:eastAsia="Times New Roman" w:hAnsi="Times New Roman" w:cs="Times New Roman"/>
          <w:sz w:val="24"/>
          <w:szCs w:val="28"/>
        </w:rPr>
        <w:t>Affiliation</w:t>
      </w:r>
      <w:proofErr w:type="spellEnd"/>
      <w:r w:rsidRPr="009A642E">
        <w:rPr>
          <w:rFonts w:ascii="Times New Roman" w:eastAsia="Times New Roman" w:hAnsi="Times New Roman" w:cs="Times New Roman"/>
          <w:sz w:val="24"/>
          <w:szCs w:val="28"/>
        </w:rPr>
        <w:t>, Country (Please spell out affiliation and list full name of country)</w:t>
      </w:r>
    </w:p>
    <w:p w14:paraId="1383CC86" w14:textId="77777777" w:rsidR="00B25DCD" w:rsidRPr="009A642E" w:rsidRDefault="00B25DCD" w:rsidP="00B25DCD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9A642E">
        <w:rPr>
          <w:rFonts w:ascii="Times New Roman" w:eastAsia="Times New Roman" w:hAnsi="Times New Roman" w:cs="Times New Roman"/>
          <w:sz w:val="24"/>
          <w:szCs w:val="28"/>
        </w:rPr>
        <w:t>email@email.edu, email@email.edu, email@email.edu</w:t>
      </w:r>
    </w:p>
    <w:p w14:paraId="4249E355" w14:textId="77777777" w:rsidR="00B25DCD" w:rsidRPr="00576EC3" w:rsidRDefault="00B25DCD" w:rsidP="00B25DCD">
      <w:pPr>
        <w:jc w:val="center"/>
        <w:rPr>
          <w:rFonts w:ascii="Times New Roman" w:eastAsia="Times New Roman" w:hAnsi="Times New Roman" w:cs="Times New Roman"/>
          <w:szCs w:val="24"/>
        </w:rPr>
      </w:pPr>
    </w:p>
    <w:p w14:paraId="27A305A1" w14:textId="77777777" w:rsidR="00B25DCD" w:rsidRPr="004E0099" w:rsidRDefault="00B25DCD" w:rsidP="00B25DCD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ABSTRACT</w:t>
      </w:r>
    </w:p>
    <w:p w14:paraId="341BAB7C" w14:textId="77777777" w:rsidR="00B25DCD" w:rsidRPr="004E0099" w:rsidRDefault="00B25DCD" w:rsidP="00B25DCD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 xml:space="preserve">This is your abstract text. The descriptions for the Academy Proposal should be 800-1000 words in length. Please include a timeline of activities or exercises that will occur during your proposed Academy as well as delivery method (lecture, small groups, demonstration, etc.). Please use Times New Roman, single-spaced, and indent the first line by 0.5 inches. </w:t>
      </w:r>
    </w:p>
    <w:p w14:paraId="248E7E27" w14:textId="77777777" w:rsidR="00B25DCD" w:rsidRPr="004E0099" w:rsidRDefault="00B25DCD" w:rsidP="00B25DCD">
      <w:pPr>
        <w:adjustRightInd w:val="0"/>
        <w:snapToGrid w:val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98A6A4C" w14:textId="77777777" w:rsidR="00B25DCD" w:rsidRPr="004E0099" w:rsidRDefault="00B25DCD" w:rsidP="00B25DCD">
      <w:pPr>
        <w:pStyle w:val="Heading1"/>
        <w:adjustRightInd w:val="0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 xml:space="preserve">ALISE RESEARCH TAXONOMY TOPICS </w:t>
      </w:r>
    </w:p>
    <w:p w14:paraId="1E1CAE11" w14:textId="77777777" w:rsidR="00B25DCD" w:rsidRPr="004E0099" w:rsidRDefault="00B25DCD" w:rsidP="00B25D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4E8E74" w14:textId="77777777" w:rsidR="00B25DCD" w:rsidRPr="004E0099" w:rsidRDefault="00B25DCD" w:rsidP="00B25DCD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topic1; topic2; topic3; topic4; topic5.</w:t>
      </w:r>
    </w:p>
    <w:p w14:paraId="59BBCE88" w14:textId="77777777" w:rsidR="00B25DCD" w:rsidRPr="004E0099" w:rsidRDefault="00B25DCD" w:rsidP="00B25DCD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14EF21CF" w14:textId="77777777" w:rsidR="00B25DCD" w:rsidRPr="004E0099" w:rsidRDefault="00B25DCD" w:rsidP="00B25DCD">
      <w:pPr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E0099">
        <w:rPr>
          <w:rFonts w:ascii="Times New Roman" w:hAnsi="Times New Roman" w:cs="Times New Roman"/>
          <w:b/>
          <w:sz w:val="24"/>
          <w:szCs w:val="24"/>
        </w:rPr>
        <w:t>AUTHOR KEYWORDS</w:t>
      </w:r>
    </w:p>
    <w:p w14:paraId="34F0B2FB" w14:textId="77777777" w:rsidR="00B25DCD" w:rsidRPr="004E0099" w:rsidRDefault="00B25DCD" w:rsidP="00B25D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0F042E" w14:textId="77777777" w:rsidR="00B25DCD" w:rsidRPr="004E0099" w:rsidRDefault="00B25DCD" w:rsidP="00B25D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0099">
        <w:rPr>
          <w:rFonts w:ascii="Times New Roman" w:hAnsi="Times New Roman" w:cs="Times New Roman"/>
          <w:sz w:val="24"/>
          <w:szCs w:val="24"/>
        </w:rPr>
        <w:t>keyword1; keyword2; keyword3; keyword4; keyword5.</w:t>
      </w:r>
    </w:p>
    <w:p w14:paraId="082006A5" w14:textId="77777777" w:rsidR="00B25DCD" w:rsidRPr="004E0099" w:rsidRDefault="00B25DCD" w:rsidP="00B25DCD">
      <w:pPr>
        <w:rPr>
          <w:rFonts w:ascii="Times New Roman" w:eastAsia="Libre Franklin" w:hAnsi="Times New Roman" w:cs="Times New Roman"/>
          <w:sz w:val="24"/>
          <w:szCs w:val="24"/>
          <w:highlight w:val="green"/>
        </w:rPr>
      </w:pPr>
    </w:p>
    <w:p w14:paraId="0EDF293A" w14:textId="77777777" w:rsidR="00B25DCD" w:rsidRPr="00B25DCD" w:rsidRDefault="00B25DCD" w:rsidP="00B25DCD">
      <w:pPr>
        <w:rPr>
          <w:rFonts w:ascii="Times New Roman" w:eastAsia="Libre Franklin" w:hAnsi="Times New Roman" w:cs="Times New Roman"/>
          <w:b/>
          <w:sz w:val="24"/>
          <w:szCs w:val="24"/>
        </w:rPr>
      </w:pPr>
    </w:p>
    <w:p w14:paraId="59B6A978" w14:textId="77777777" w:rsidR="00374656" w:rsidRPr="009A642E" w:rsidRDefault="00374656">
      <w:pPr>
        <w:rPr>
          <w:rFonts w:ascii="Times New Roman" w:eastAsia="Libre Franklin" w:hAnsi="Times New Roman" w:cs="Times New Roman"/>
          <w:sz w:val="28"/>
          <w:szCs w:val="28"/>
          <w:highlight w:val="green"/>
        </w:rPr>
      </w:pPr>
    </w:p>
    <w:sectPr w:rsidR="00374656" w:rsidRPr="009A642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0F1D0" w14:textId="77777777" w:rsidR="00120AC3" w:rsidRDefault="00120AC3" w:rsidP="00D87C52">
      <w:pPr>
        <w:spacing w:after="0" w:line="240" w:lineRule="auto"/>
      </w:pPr>
      <w:r>
        <w:separator/>
      </w:r>
    </w:p>
  </w:endnote>
  <w:endnote w:type="continuationSeparator" w:id="0">
    <w:p w14:paraId="378A40C1" w14:textId="77777777" w:rsidR="00120AC3" w:rsidRDefault="00120AC3" w:rsidP="00D87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95A50" w14:textId="77777777" w:rsidR="00120AC3" w:rsidRDefault="00120AC3" w:rsidP="00D87C52">
      <w:pPr>
        <w:spacing w:after="0" w:line="240" w:lineRule="auto"/>
      </w:pPr>
      <w:r>
        <w:separator/>
      </w:r>
    </w:p>
  </w:footnote>
  <w:footnote w:type="continuationSeparator" w:id="0">
    <w:p w14:paraId="4B471DF1" w14:textId="77777777" w:rsidR="00120AC3" w:rsidRDefault="00120AC3" w:rsidP="00D87C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1074C"/>
    <w:multiLevelType w:val="hybridMultilevel"/>
    <w:tmpl w:val="A6603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43C17"/>
    <w:multiLevelType w:val="hybridMultilevel"/>
    <w:tmpl w:val="12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7A5FCB"/>
    <w:multiLevelType w:val="multilevel"/>
    <w:tmpl w:val="8892DA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F8A3163"/>
    <w:multiLevelType w:val="multilevel"/>
    <w:tmpl w:val="A2BCAA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2071878"/>
    <w:multiLevelType w:val="hybridMultilevel"/>
    <w:tmpl w:val="CFF4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88B4A6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5E0DB5"/>
    <w:multiLevelType w:val="hybridMultilevel"/>
    <w:tmpl w:val="04B019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98EADEB2">
      <w:numFmt w:val="bullet"/>
      <w:lvlText w:val="•"/>
      <w:lvlJc w:val="left"/>
      <w:pPr>
        <w:ind w:left="2160" w:hanging="360"/>
      </w:pPr>
      <w:rPr>
        <w:rFonts w:ascii="Libre Franklin" w:eastAsia="Libre Franklin" w:hAnsi="Libre Franklin" w:cs="Libre Frankli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13383661">
    <w:abstractNumId w:val="5"/>
  </w:num>
  <w:num w:numId="2" w16cid:durableId="813565551">
    <w:abstractNumId w:val="3"/>
  </w:num>
  <w:num w:numId="3" w16cid:durableId="1236237313">
    <w:abstractNumId w:val="0"/>
  </w:num>
  <w:num w:numId="4" w16cid:durableId="1915234952">
    <w:abstractNumId w:val="2"/>
  </w:num>
  <w:num w:numId="5" w16cid:durableId="1557471293">
    <w:abstractNumId w:val="7"/>
  </w:num>
  <w:num w:numId="6" w16cid:durableId="574630902">
    <w:abstractNumId w:val="4"/>
  </w:num>
  <w:num w:numId="7" w16cid:durableId="833568421">
    <w:abstractNumId w:val="6"/>
  </w:num>
  <w:num w:numId="8" w16cid:durableId="775101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S3NDEwNbIwtjRQ0lEKTi0uzszPAymwqAUA8URpyywAAAA="/>
  </w:docVars>
  <w:rsids>
    <w:rsidRoot w:val="00374656"/>
    <w:rsid w:val="00044771"/>
    <w:rsid w:val="000A3DCF"/>
    <w:rsid w:val="000B4A98"/>
    <w:rsid w:val="000E2ACA"/>
    <w:rsid w:val="00105DC5"/>
    <w:rsid w:val="00116654"/>
    <w:rsid w:val="00120AC3"/>
    <w:rsid w:val="0016430E"/>
    <w:rsid w:val="00192EDA"/>
    <w:rsid w:val="001B7FD8"/>
    <w:rsid w:val="001C4F06"/>
    <w:rsid w:val="001D0239"/>
    <w:rsid w:val="001D77C2"/>
    <w:rsid w:val="0020656B"/>
    <w:rsid w:val="00231CDB"/>
    <w:rsid w:val="002475FA"/>
    <w:rsid w:val="002843C9"/>
    <w:rsid w:val="00295A66"/>
    <w:rsid w:val="002C6E50"/>
    <w:rsid w:val="002D669C"/>
    <w:rsid w:val="002F052E"/>
    <w:rsid w:val="003312BB"/>
    <w:rsid w:val="00341151"/>
    <w:rsid w:val="003666E5"/>
    <w:rsid w:val="00374656"/>
    <w:rsid w:val="003868A7"/>
    <w:rsid w:val="003B1297"/>
    <w:rsid w:val="003E397E"/>
    <w:rsid w:val="00404BF9"/>
    <w:rsid w:val="00410F10"/>
    <w:rsid w:val="004167D1"/>
    <w:rsid w:val="0046249A"/>
    <w:rsid w:val="004B230F"/>
    <w:rsid w:val="004E0099"/>
    <w:rsid w:val="00511D47"/>
    <w:rsid w:val="00560D99"/>
    <w:rsid w:val="00576EC3"/>
    <w:rsid w:val="00580C02"/>
    <w:rsid w:val="00587F7B"/>
    <w:rsid w:val="005D45DD"/>
    <w:rsid w:val="0062559A"/>
    <w:rsid w:val="006611B8"/>
    <w:rsid w:val="00683501"/>
    <w:rsid w:val="00690BAF"/>
    <w:rsid w:val="006F069D"/>
    <w:rsid w:val="007017A5"/>
    <w:rsid w:val="00782B8B"/>
    <w:rsid w:val="007E0E7A"/>
    <w:rsid w:val="0080593D"/>
    <w:rsid w:val="008215CC"/>
    <w:rsid w:val="0083272F"/>
    <w:rsid w:val="00842803"/>
    <w:rsid w:val="008B727D"/>
    <w:rsid w:val="0090367A"/>
    <w:rsid w:val="00921ED3"/>
    <w:rsid w:val="00923A5F"/>
    <w:rsid w:val="00963F04"/>
    <w:rsid w:val="009730F0"/>
    <w:rsid w:val="00986FD3"/>
    <w:rsid w:val="009A642E"/>
    <w:rsid w:val="009C3F70"/>
    <w:rsid w:val="009D006C"/>
    <w:rsid w:val="009E6848"/>
    <w:rsid w:val="009F7590"/>
    <w:rsid w:val="00A55AD7"/>
    <w:rsid w:val="00A76E69"/>
    <w:rsid w:val="00A8742C"/>
    <w:rsid w:val="00B01565"/>
    <w:rsid w:val="00B25DCD"/>
    <w:rsid w:val="00B93CB1"/>
    <w:rsid w:val="00BB7A42"/>
    <w:rsid w:val="00BD3B62"/>
    <w:rsid w:val="00C50059"/>
    <w:rsid w:val="00C730D6"/>
    <w:rsid w:val="00C871A3"/>
    <w:rsid w:val="00CA248F"/>
    <w:rsid w:val="00CA688D"/>
    <w:rsid w:val="00D33432"/>
    <w:rsid w:val="00D42FB5"/>
    <w:rsid w:val="00D87C52"/>
    <w:rsid w:val="00DB2A04"/>
    <w:rsid w:val="00E05395"/>
    <w:rsid w:val="00E13407"/>
    <w:rsid w:val="00E201E8"/>
    <w:rsid w:val="00E63D90"/>
    <w:rsid w:val="00E774FD"/>
    <w:rsid w:val="00EA3E7C"/>
    <w:rsid w:val="00EA48A8"/>
    <w:rsid w:val="00EC536F"/>
    <w:rsid w:val="00F2077D"/>
    <w:rsid w:val="00F27D21"/>
    <w:rsid w:val="00F76A9F"/>
    <w:rsid w:val="00F85F6E"/>
    <w:rsid w:val="00F87305"/>
    <w:rsid w:val="00F9037C"/>
    <w:rsid w:val="00FE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6A957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1D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221D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208D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03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F052E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2F052E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2F052E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F052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C52"/>
  </w:style>
  <w:style w:type="paragraph" w:styleId="Footer">
    <w:name w:val="footer"/>
    <w:basedOn w:val="Normal"/>
    <w:link w:val="FooterChar"/>
    <w:uiPriority w:val="99"/>
    <w:unhideWhenUsed/>
    <w:rsid w:val="00D87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C52"/>
  </w:style>
  <w:style w:type="paragraph" w:styleId="NormalWeb">
    <w:name w:val="Normal (Web)"/>
    <w:basedOn w:val="Normal"/>
    <w:uiPriority w:val="99"/>
    <w:semiHidden/>
    <w:unhideWhenUsed/>
    <w:rsid w:val="00E774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DhUxLFg6F5oNMua0r/1vmmd4bg==">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94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Sara Aldrich</cp:lastModifiedBy>
  <cp:revision>2</cp:revision>
  <dcterms:created xsi:type="dcterms:W3CDTF">2022-12-29T18:34:00Z</dcterms:created>
  <dcterms:modified xsi:type="dcterms:W3CDTF">2022-12-2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64D83AB1CA48B43CFB93FD7BC401</vt:lpwstr>
  </property>
  <property fmtid="{D5CDD505-2E9C-101B-9397-08002B2CF9AE}" pid="3" name="GrammarlyDocumentId">
    <vt:lpwstr>0a8207bb095d9fc450c0b9415d41ceb343ff09f66f98d24fb3a2cd6ba49386c4</vt:lpwstr>
  </property>
</Properties>
</file>